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52931" w14:textId="7B460AC3" w:rsidR="00A2115A" w:rsidRPr="00491ED8" w:rsidRDefault="00491ED8" w:rsidP="00491ED8">
      <w:pPr>
        <w:jc w:val="center"/>
        <w:rPr>
          <w:rFonts w:ascii="Arial" w:hAnsi="Arial" w:cs="Arial"/>
          <w:b/>
          <w:bCs/>
          <w:color w:val="EC6608"/>
          <w:sz w:val="28"/>
          <w:szCs w:val="28"/>
        </w:rPr>
      </w:pPr>
      <w:r w:rsidRPr="00491ED8">
        <w:rPr>
          <w:rFonts w:ascii="Arial" w:hAnsi="Arial" w:cs="Arial"/>
          <w:b/>
          <w:bCs/>
          <w:color w:val="EC6608"/>
          <w:sz w:val="28"/>
          <w:szCs w:val="28"/>
        </w:rPr>
        <w:t>ROBERT AUSTRIAN RESEARCH AWARD</w:t>
      </w:r>
      <w:r w:rsidRPr="00491ED8">
        <w:rPr>
          <w:rFonts w:ascii="Arial" w:hAnsi="Arial" w:cs="Arial"/>
          <w:b/>
          <w:bCs/>
          <w:color w:val="EC6608"/>
          <w:sz w:val="28"/>
          <w:szCs w:val="28"/>
        </w:rPr>
        <w:br/>
      </w:r>
      <w:r w:rsidRPr="00A249E9">
        <w:rPr>
          <w:rFonts w:ascii="Arial" w:hAnsi="Arial" w:cs="Arial"/>
          <w:b/>
          <w:bCs/>
          <w:color w:val="EC6608"/>
          <w:sz w:val="27"/>
          <w:szCs w:val="27"/>
        </w:rPr>
        <w:t xml:space="preserve">RESEARCH PROPOSAL </w:t>
      </w:r>
      <w:r w:rsidR="00960548" w:rsidRPr="00A249E9">
        <w:rPr>
          <w:rFonts w:ascii="Arial" w:hAnsi="Arial" w:cs="Arial"/>
          <w:b/>
          <w:bCs/>
          <w:color w:val="EC6608"/>
          <w:sz w:val="27"/>
          <w:szCs w:val="27"/>
        </w:rPr>
        <w:t>(5 pages) AND</w:t>
      </w:r>
      <w:r w:rsidRPr="00A249E9">
        <w:rPr>
          <w:rFonts w:ascii="Arial" w:hAnsi="Arial" w:cs="Arial"/>
          <w:b/>
          <w:bCs/>
          <w:color w:val="EC6608"/>
          <w:sz w:val="27"/>
          <w:szCs w:val="27"/>
        </w:rPr>
        <w:t xml:space="preserve"> DETAILED BUDGET</w:t>
      </w:r>
      <w:r w:rsidR="00960548" w:rsidRPr="00A249E9">
        <w:rPr>
          <w:rFonts w:ascii="Arial" w:hAnsi="Arial" w:cs="Arial"/>
          <w:b/>
          <w:bCs/>
          <w:color w:val="EC6608"/>
          <w:sz w:val="27"/>
          <w:szCs w:val="27"/>
        </w:rPr>
        <w:t xml:space="preserve"> (1 page)</w:t>
      </w:r>
    </w:p>
    <w:p w14:paraId="53DE9242" w14:textId="77777777" w:rsidR="00491ED8" w:rsidRDefault="00491ED8" w:rsidP="00A2115A">
      <w:pPr>
        <w:spacing w:line="360" w:lineRule="auto"/>
        <w:rPr>
          <w:rFonts w:ascii="Arial" w:hAnsi="Arial" w:cs="Arial"/>
        </w:rPr>
      </w:pPr>
    </w:p>
    <w:p w14:paraId="1E7A41F3" w14:textId="6AC57D14" w:rsidR="00A2115A" w:rsidRPr="00491ED8" w:rsidRDefault="00A2115A" w:rsidP="00A2115A">
      <w:pPr>
        <w:spacing w:line="360" w:lineRule="auto"/>
        <w:rPr>
          <w:rFonts w:ascii="Arial" w:hAnsi="Arial" w:cs="Arial"/>
          <w:b/>
          <w:bCs/>
        </w:rPr>
      </w:pPr>
      <w:r w:rsidRPr="00491ED8">
        <w:rPr>
          <w:rFonts w:ascii="Arial" w:hAnsi="Arial" w:cs="Arial"/>
          <w:b/>
          <w:bCs/>
        </w:rPr>
        <w:t>Submit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A2115A" w:rsidRPr="00E973A8" w14:paraId="79C15C4F" w14:textId="77777777" w:rsidTr="00F554E3">
        <w:tc>
          <w:tcPr>
            <w:tcW w:w="9060" w:type="dxa"/>
          </w:tcPr>
          <w:p w14:paraId="5340D893" w14:textId="77777777" w:rsidR="00A2115A" w:rsidRPr="00E973A8" w:rsidRDefault="00A2115A" w:rsidP="00F554E3">
            <w:pPr>
              <w:pStyle w:val="ListParagraph"/>
              <w:ind w:left="0"/>
              <w:rPr>
                <w:rFonts w:cs="Arial"/>
                <w:u w:val="single"/>
              </w:rPr>
            </w:pPr>
          </w:p>
        </w:tc>
      </w:tr>
    </w:tbl>
    <w:p w14:paraId="09FF4BE6" w14:textId="353D540C" w:rsidR="00A2115A" w:rsidRPr="00491ED8" w:rsidRDefault="00A2115A" w:rsidP="00A2115A">
      <w:pPr>
        <w:spacing w:line="360" w:lineRule="auto"/>
        <w:rPr>
          <w:rFonts w:ascii="Arial" w:hAnsi="Arial" w:cs="Arial"/>
          <w:i/>
          <w:iCs/>
          <w:sz w:val="20"/>
          <w:szCs w:val="20"/>
        </w:rPr>
      </w:pPr>
      <w:r w:rsidRPr="00E973A8">
        <w:rPr>
          <w:rFonts w:ascii="Arial" w:hAnsi="Arial" w:cs="Arial"/>
        </w:rPr>
        <w:t xml:space="preserve"> </w:t>
      </w:r>
      <w:r w:rsidRPr="00491ED8">
        <w:rPr>
          <w:rFonts w:ascii="Arial" w:hAnsi="Arial" w:cs="Arial"/>
          <w:i/>
          <w:iCs/>
          <w:sz w:val="20"/>
          <w:szCs w:val="20"/>
        </w:rPr>
        <w:t xml:space="preserve">(First Name, Last Name, Email </w:t>
      </w:r>
      <w:r w:rsidR="00491ED8">
        <w:rPr>
          <w:rFonts w:ascii="Arial" w:hAnsi="Arial" w:cs="Arial"/>
          <w:i/>
          <w:iCs/>
          <w:sz w:val="20"/>
          <w:szCs w:val="20"/>
        </w:rPr>
        <w:t>A</w:t>
      </w:r>
      <w:r w:rsidRPr="00491ED8">
        <w:rPr>
          <w:rFonts w:ascii="Arial" w:hAnsi="Arial" w:cs="Arial"/>
          <w:i/>
          <w:iCs/>
          <w:sz w:val="20"/>
          <w:szCs w:val="20"/>
        </w:rPr>
        <w:t>ddress)</w:t>
      </w:r>
    </w:p>
    <w:p w14:paraId="220F5A26" w14:textId="77777777" w:rsidR="00A2115A" w:rsidRPr="00E973A8" w:rsidRDefault="00A2115A" w:rsidP="00A2115A">
      <w:pPr>
        <w:spacing w:line="360" w:lineRule="auto"/>
        <w:rPr>
          <w:rFonts w:ascii="Arial" w:hAnsi="Arial" w:cs="Arial"/>
        </w:rPr>
      </w:pPr>
    </w:p>
    <w:p w14:paraId="420221FF" w14:textId="77777777" w:rsidR="00A2115A" w:rsidRPr="00491ED8" w:rsidRDefault="00A2115A" w:rsidP="00A2115A">
      <w:pPr>
        <w:spacing w:line="360" w:lineRule="auto"/>
        <w:rPr>
          <w:rFonts w:ascii="Arial" w:hAnsi="Arial" w:cs="Arial"/>
          <w:i/>
          <w:iCs/>
          <w:sz w:val="20"/>
          <w:szCs w:val="20"/>
        </w:rPr>
      </w:pPr>
      <w:r w:rsidRPr="00491ED8">
        <w:rPr>
          <w:rFonts w:ascii="Arial" w:hAnsi="Arial" w:cs="Arial"/>
          <w:b/>
          <w:bCs/>
        </w:rPr>
        <w:t>Title</w:t>
      </w:r>
      <w:r w:rsidRPr="00E973A8">
        <w:rPr>
          <w:rFonts w:ascii="Arial" w:hAnsi="Arial" w:cs="Arial"/>
        </w:rPr>
        <w:t xml:space="preserve"> </w:t>
      </w:r>
      <w:r w:rsidRPr="00491ED8">
        <w:rPr>
          <w:rFonts w:ascii="Arial" w:hAnsi="Arial" w:cs="Arial"/>
          <w:i/>
          <w:iCs/>
          <w:sz w:val="20"/>
          <w:szCs w:val="20"/>
        </w:rPr>
        <w:t>(limited to 3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A2115A" w:rsidRPr="00E973A8" w14:paraId="14B622C6" w14:textId="77777777" w:rsidTr="00F554E3">
        <w:tc>
          <w:tcPr>
            <w:tcW w:w="9060" w:type="dxa"/>
          </w:tcPr>
          <w:p w14:paraId="66DF0455" w14:textId="77777777" w:rsidR="00A2115A" w:rsidRPr="00E973A8" w:rsidRDefault="00A2115A" w:rsidP="00F554E3">
            <w:pPr>
              <w:pStyle w:val="ListParagraph"/>
              <w:ind w:left="0"/>
              <w:rPr>
                <w:rFonts w:cs="Arial"/>
                <w:u w:val="single"/>
              </w:rPr>
            </w:pPr>
          </w:p>
        </w:tc>
      </w:tr>
    </w:tbl>
    <w:p w14:paraId="2A60BD01" w14:textId="77777777" w:rsidR="00A2115A" w:rsidRPr="00E973A8" w:rsidRDefault="00A2115A" w:rsidP="00A2115A">
      <w:pPr>
        <w:spacing w:line="360" w:lineRule="auto"/>
        <w:rPr>
          <w:rFonts w:ascii="Arial" w:hAnsi="Arial" w:cs="Arial"/>
        </w:rPr>
      </w:pPr>
    </w:p>
    <w:p w14:paraId="5C3F963E" w14:textId="77777777" w:rsidR="00A2115A" w:rsidRPr="00491ED8" w:rsidRDefault="00A2115A" w:rsidP="00A2115A">
      <w:pPr>
        <w:spacing w:line="360" w:lineRule="auto"/>
        <w:rPr>
          <w:rFonts w:ascii="Arial" w:hAnsi="Arial" w:cs="Arial"/>
          <w:b/>
          <w:bCs/>
        </w:rPr>
      </w:pPr>
      <w:r w:rsidRPr="00491ED8">
        <w:rPr>
          <w:rFonts w:ascii="Arial" w:hAnsi="Arial" w:cs="Arial"/>
          <w:b/>
          <w:bCs/>
        </w:rPr>
        <w:t>Introdu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A2115A" w:rsidRPr="00E973A8" w14:paraId="09F1245E" w14:textId="77777777" w:rsidTr="00F554E3">
        <w:tc>
          <w:tcPr>
            <w:tcW w:w="9060" w:type="dxa"/>
          </w:tcPr>
          <w:p w14:paraId="0E73C249" w14:textId="77777777" w:rsidR="00A2115A" w:rsidRPr="00E973A8" w:rsidRDefault="00A2115A" w:rsidP="00F554E3">
            <w:pPr>
              <w:pStyle w:val="ListParagraph"/>
              <w:ind w:left="0"/>
              <w:rPr>
                <w:rFonts w:cs="Arial"/>
                <w:u w:val="single"/>
              </w:rPr>
            </w:pPr>
          </w:p>
        </w:tc>
      </w:tr>
    </w:tbl>
    <w:p w14:paraId="030CE652" w14:textId="77777777" w:rsidR="00A2115A" w:rsidRPr="00E973A8" w:rsidRDefault="00A2115A" w:rsidP="00A2115A">
      <w:pPr>
        <w:spacing w:line="360" w:lineRule="auto"/>
        <w:rPr>
          <w:rFonts w:ascii="Arial" w:hAnsi="Arial" w:cs="Arial"/>
        </w:rPr>
      </w:pPr>
    </w:p>
    <w:p w14:paraId="20EC85CC" w14:textId="0B3C4C85" w:rsidR="00A2115A" w:rsidRPr="00491ED8" w:rsidRDefault="00A2115A" w:rsidP="00A2115A">
      <w:pPr>
        <w:spacing w:line="360" w:lineRule="auto"/>
        <w:rPr>
          <w:rFonts w:ascii="Arial" w:hAnsi="Arial" w:cs="Arial"/>
          <w:b/>
          <w:bCs/>
        </w:rPr>
      </w:pPr>
      <w:r w:rsidRPr="00491ED8">
        <w:rPr>
          <w:rFonts w:ascii="Arial" w:hAnsi="Arial" w:cs="Arial"/>
          <w:b/>
          <w:bCs/>
        </w:rPr>
        <w:t xml:space="preserve">Rationale </w:t>
      </w:r>
      <w:r w:rsidR="00B875F2">
        <w:rPr>
          <w:rFonts w:ascii="Arial" w:hAnsi="Arial" w:cs="Arial"/>
          <w:b/>
          <w:bCs/>
        </w:rPr>
        <w:t>F</w:t>
      </w:r>
      <w:r w:rsidRPr="00491ED8">
        <w:rPr>
          <w:rFonts w:ascii="Arial" w:hAnsi="Arial" w:cs="Arial"/>
          <w:b/>
          <w:bCs/>
        </w:rPr>
        <w:t xml:space="preserve">or </w:t>
      </w:r>
      <w:r w:rsidR="00B875F2">
        <w:rPr>
          <w:rFonts w:ascii="Arial" w:hAnsi="Arial" w:cs="Arial"/>
          <w:b/>
          <w:bCs/>
        </w:rPr>
        <w:t>T</w:t>
      </w:r>
      <w:r w:rsidRPr="00491ED8">
        <w:rPr>
          <w:rFonts w:ascii="Arial" w:hAnsi="Arial" w:cs="Arial"/>
          <w:b/>
          <w:bCs/>
        </w:rPr>
        <w:t xml:space="preserve">his </w:t>
      </w:r>
      <w:r w:rsidR="00B875F2">
        <w:rPr>
          <w:rFonts w:ascii="Arial" w:hAnsi="Arial" w:cs="Arial"/>
          <w:b/>
          <w:bCs/>
        </w:rPr>
        <w:t>S</w:t>
      </w:r>
      <w:r w:rsidRPr="00491ED8">
        <w:rPr>
          <w:rFonts w:ascii="Arial" w:hAnsi="Arial" w:cs="Arial"/>
          <w:b/>
          <w:bCs/>
        </w:rPr>
        <w:t>tud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A2115A" w:rsidRPr="00E973A8" w14:paraId="1C06FE40" w14:textId="77777777" w:rsidTr="00F554E3">
        <w:tc>
          <w:tcPr>
            <w:tcW w:w="9060" w:type="dxa"/>
          </w:tcPr>
          <w:p w14:paraId="2CD5AAD2" w14:textId="77777777" w:rsidR="00A2115A" w:rsidRPr="00E973A8" w:rsidRDefault="00A2115A" w:rsidP="00F554E3">
            <w:pPr>
              <w:pStyle w:val="ListParagraph"/>
              <w:ind w:left="0"/>
              <w:rPr>
                <w:rFonts w:cs="Arial"/>
                <w:u w:val="single"/>
              </w:rPr>
            </w:pPr>
          </w:p>
        </w:tc>
      </w:tr>
    </w:tbl>
    <w:p w14:paraId="5354AD6C" w14:textId="77777777" w:rsidR="00A2115A" w:rsidRPr="00E973A8" w:rsidRDefault="00A2115A" w:rsidP="00A2115A">
      <w:pPr>
        <w:spacing w:line="360" w:lineRule="auto"/>
        <w:rPr>
          <w:rFonts w:ascii="Arial" w:hAnsi="Arial" w:cs="Arial"/>
        </w:rPr>
      </w:pPr>
    </w:p>
    <w:p w14:paraId="728DEFB5" w14:textId="77777777" w:rsidR="00A2115A" w:rsidRPr="00B875F2" w:rsidRDefault="00A2115A" w:rsidP="00A2115A">
      <w:pPr>
        <w:spacing w:line="360" w:lineRule="auto"/>
        <w:rPr>
          <w:rFonts w:ascii="Arial" w:hAnsi="Arial" w:cs="Arial"/>
          <w:b/>
          <w:bCs/>
        </w:rPr>
      </w:pPr>
      <w:r w:rsidRPr="00B875F2">
        <w:rPr>
          <w:rFonts w:ascii="Arial" w:hAnsi="Arial" w:cs="Arial"/>
          <w:b/>
          <w:bCs/>
        </w:rPr>
        <w:t>Study Objectives</w:t>
      </w:r>
    </w:p>
    <w:p w14:paraId="4A31ED09" w14:textId="77777777" w:rsidR="00A2115A" w:rsidRPr="00E973A8" w:rsidRDefault="00A2115A" w:rsidP="00A2115A">
      <w:pPr>
        <w:spacing w:line="360" w:lineRule="auto"/>
        <w:rPr>
          <w:rFonts w:ascii="Arial" w:hAnsi="Arial" w:cs="Arial"/>
          <w:b/>
          <w:bCs/>
        </w:rPr>
      </w:pPr>
      <w:r w:rsidRPr="00E973A8">
        <w:rPr>
          <w:rFonts w:ascii="Arial" w:hAnsi="Arial" w:cs="Arial"/>
          <w:b/>
          <w:bCs/>
        </w:rPr>
        <w:t>Aim 1</w:t>
      </w:r>
    </w:p>
    <w:p w14:paraId="785F5CE4" w14:textId="77777777" w:rsidR="00A2115A" w:rsidRPr="00E973A8" w:rsidRDefault="00A2115A" w:rsidP="00A2115A">
      <w:pPr>
        <w:spacing w:line="360" w:lineRule="auto"/>
        <w:rPr>
          <w:rFonts w:ascii="Arial" w:hAnsi="Arial" w:cs="Arial"/>
        </w:rPr>
      </w:pPr>
      <w:r w:rsidRPr="00E973A8">
        <w:rPr>
          <w:rFonts w:ascii="Arial" w:hAnsi="Arial" w:cs="Arial"/>
        </w:rPr>
        <w:t>Backgrou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A2115A" w:rsidRPr="00E973A8" w14:paraId="0658A285" w14:textId="77777777" w:rsidTr="00F554E3">
        <w:tc>
          <w:tcPr>
            <w:tcW w:w="9060" w:type="dxa"/>
          </w:tcPr>
          <w:p w14:paraId="7D7B82DF" w14:textId="77777777" w:rsidR="00A2115A" w:rsidRPr="00E973A8" w:rsidRDefault="00A2115A" w:rsidP="00F554E3">
            <w:pPr>
              <w:pStyle w:val="ListParagraph"/>
              <w:ind w:left="0"/>
              <w:rPr>
                <w:rFonts w:cs="Arial"/>
                <w:u w:val="single"/>
              </w:rPr>
            </w:pPr>
          </w:p>
        </w:tc>
      </w:tr>
    </w:tbl>
    <w:p w14:paraId="115F8563" w14:textId="77777777" w:rsidR="00A2115A" w:rsidRPr="00E973A8" w:rsidRDefault="00A2115A" w:rsidP="00A2115A">
      <w:pPr>
        <w:spacing w:line="360" w:lineRule="auto"/>
        <w:rPr>
          <w:rFonts w:ascii="Arial" w:hAnsi="Arial" w:cs="Arial"/>
        </w:rPr>
      </w:pPr>
    </w:p>
    <w:p w14:paraId="188CDBDE" w14:textId="77777777" w:rsidR="00A2115A" w:rsidRPr="00E973A8" w:rsidRDefault="00A2115A" w:rsidP="00A2115A">
      <w:pPr>
        <w:spacing w:line="360" w:lineRule="auto"/>
        <w:rPr>
          <w:rFonts w:ascii="Arial" w:hAnsi="Arial" w:cs="Arial"/>
        </w:rPr>
      </w:pPr>
      <w:r w:rsidRPr="00E973A8">
        <w:rPr>
          <w:rFonts w:ascii="Arial" w:hAnsi="Arial" w:cs="Arial"/>
        </w:rPr>
        <w:t>Approach/Methodolog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A2115A" w:rsidRPr="00E973A8" w14:paraId="783A5884" w14:textId="77777777" w:rsidTr="00F554E3">
        <w:tc>
          <w:tcPr>
            <w:tcW w:w="9060" w:type="dxa"/>
          </w:tcPr>
          <w:p w14:paraId="6EDB9043" w14:textId="77777777" w:rsidR="00A2115A" w:rsidRPr="00E973A8" w:rsidRDefault="00A2115A" w:rsidP="00F554E3">
            <w:pPr>
              <w:pStyle w:val="ListParagraph"/>
              <w:ind w:left="0"/>
              <w:rPr>
                <w:rFonts w:cs="Arial"/>
                <w:u w:val="single"/>
              </w:rPr>
            </w:pPr>
          </w:p>
        </w:tc>
      </w:tr>
    </w:tbl>
    <w:p w14:paraId="7162BBA8" w14:textId="77777777" w:rsidR="00A2115A" w:rsidRPr="00E973A8" w:rsidRDefault="00A2115A" w:rsidP="00A2115A">
      <w:pPr>
        <w:spacing w:line="360" w:lineRule="auto"/>
        <w:rPr>
          <w:rFonts w:ascii="Arial" w:hAnsi="Arial" w:cs="Arial"/>
        </w:rPr>
      </w:pPr>
    </w:p>
    <w:p w14:paraId="73C61809" w14:textId="5A0BB326" w:rsidR="00A2115A" w:rsidRPr="00E973A8" w:rsidRDefault="00A2115A" w:rsidP="00A2115A">
      <w:pPr>
        <w:spacing w:line="360" w:lineRule="auto"/>
        <w:rPr>
          <w:rFonts w:ascii="Arial" w:hAnsi="Arial" w:cs="Arial"/>
        </w:rPr>
      </w:pPr>
      <w:r w:rsidRPr="00E973A8">
        <w:rPr>
          <w:rFonts w:ascii="Arial" w:hAnsi="Arial" w:cs="Arial"/>
        </w:rPr>
        <w:t xml:space="preserve">Analytical </w:t>
      </w:r>
      <w:r w:rsidR="00B875F2">
        <w:rPr>
          <w:rFonts w:ascii="Arial" w:hAnsi="Arial" w:cs="Arial"/>
        </w:rPr>
        <w:t>P</w:t>
      </w:r>
      <w:r w:rsidRPr="00E973A8">
        <w:rPr>
          <w:rFonts w:ascii="Arial" w:hAnsi="Arial" w:cs="Arial"/>
        </w:rPr>
        <w:t>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A2115A" w:rsidRPr="00E973A8" w14:paraId="1C98BA0E" w14:textId="77777777" w:rsidTr="00F554E3">
        <w:tc>
          <w:tcPr>
            <w:tcW w:w="9060" w:type="dxa"/>
          </w:tcPr>
          <w:p w14:paraId="119502CA" w14:textId="77777777" w:rsidR="00A2115A" w:rsidRPr="00E973A8" w:rsidRDefault="00A2115A" w:rsidP="00F554E3">
            <w:pPr>
              <w:pStyle w:val="ListParagraph"/>
              <w:ind w:left="0"/>
              <w:rPr>
                <w:rFonts w:cs="Arial"/>
                <w:u w:val="single"/>
              </w:rPr>
            </w:pPr>
          </w:p>
        </w:tc>
      </w:tr>
    </w:tbl>
    <w:p w14:paraId="2A26672E" w14:textId="77777777" w:rsidR="00A2115A" w:rsidRPr="00E973A8" w:rsidRDefault="00A2115A" w:rsidP="00A2115A">
      <w:pPr>
        <w:spacing w:line="360" w:lineRule="auto"/>
        <w:rPr>
          <w:rFonts w:ascii="Arial" w:hAnsi="Arial" w:cs="Arial"/>
        </w:rPr>
      </w:pPr>
    </w:p>
    <w:p w14:paraId="1E511D1D" w14:textId="77777777" w:rsidR="00A2115A" w:rsidRPr="00B875F2" w:rsidRDefault="00A2115A" w:rsidP="00A2115A">
      <w:pPr>
        <w:spacing w:line="360" w:lineRule="auto"/>
        <w:rPr>
          <w:rFonts w:ascii="Arial" w:hAnsi="Arial" w:cs="Arial"/>
          <w:i/>
          <w:iCs/>
          <w:sz w:val="20"/>
          <w:szCs w:val="20"/>
        </w:rPr>
      </w:pPr>
      <w:r w:rsidRPr="00B875F2">
        <w:rPr>
          <w:rFonts w:ascii="Arial" w:hAnsi="Arial" w:cs="Arial"/>
          <w:i/>
          <w:iCs/>
          <w:sz w:val="20"/>
          <w:szCs w:val="20"/>
        </w:rPr>
        <w:t>Aim 2, 3 etc – format as per Aim 1</w:t>
      </w:r>
    </w:p>
    <w:p w14:paraId="28D6AD5D" w14:textId="77777777" w:rsidR="00A2115A" w:rsidRPr="00E973A8" w:rsidRDefault="00A2115A" w:rsidP="00A2115A">
      <w:pPr>
        <w:spacing w:line="360" w:lineRule="auto"/>
        <w:rPr>
          <w:rFonts w:ascii="Arial" w:hAnsi="Arial" w:cs="Arial"/>
        </w:rPr>
      </w:pPr>
    </w:p>
    <w:p w14:paraId="0922DF47" w14:textId="77777777" w:rsidR="00B875F2" w:rsidRDefault="00B875F2" w:rsidP="00A2115A">
      <w:pPr>
        <w:spacing w:line="360" w:lineRule="auto"/>
        <w:rPr>
          <w:rFonts w:ascii="Arial" w:hAnsi="Arial" w:cs="Arial"/>
        </w:rPr>
      </w:pPr>
    </w:p>
    <w:p w14:paraId="14C0B6C8" w14:textId="77777777" w:rsidR="00B875F2" w:rsidRDefault="00B875F2" w:rsidP="00A2115A">
      <w:pPr>
        <w:spacing w:line="360" w:lineRule="auto"/>
        <w:rPr>
          <w:rFonts w:ascii="Arial" w:hAnsi="Arial" w:cs="Arial"/>
          <w:b/>
          <w:bCs/>
        </w:rPr>
      </w:pPr>
    </w:p>
    <w:p w14:paraId="4EC59BBB" w14:textId="22E40BA3" w:rsidR="00A2115A" w:rsidRPr="00B875F2" w:rsidRDefault="00A2115A" w:rsidP="00A2115A">
      <w:pPr>
        <w:spacing w:line="360" w:lineRule="auto"/>
        <w:rPr>
          <w:rFonts w:ascii="Arial" w:hAnsi="Arial" w:cs="Arial"/>
          <w:b/>
          <w:bCs/>
        </w:rPr>
      </w:pPr>
      <w:r w:rsidRPr="00B875F2">
        <w:rPr>
          <w:rFonts w:ascii="Arial" w:hAnsi="Arial" w:cs="Arial"/>
          <w:b/>
          <w:bCs/>
        </w:rPr>
        <w:lastRenderedPageBreak/>
        <w:t xml:space="preserve">Ethical, </w:t>
      </w:r>
      <w:r w:rsidR="00B875F2">
        <w:rPr>
          <w:rFonts w:ascii="Arial" w:hAnsi="Arial" w:cs="Arial"/>
          <w:b/>
          <w:bCs/>
        </w:rPr>
        <w:t>R</w:t>
      </w:r>
      <w:r w:rsidRPr="00B875F2">
        <w:rPr>
          <w:rFonts w:ascii="Arial" w:hAnsi="Arial" w:cs="Arial"/>
          <w:b/>
          <w:bCs/>
        </w:rPr>
        <w:t xml:space="preserve">egulatory and </w:t>
      </w:r>
      <w:r w:rsidR="00B875F2">
        <w:rPr>
          <w:rFonts w:ascii="Arial" w:hAnsi="Arial" w:cs="Arial"/>
          <w:b/>
          <w:bCs/>
        </w:rPr>
        <w:t>S</w:t>
      </w:r>
      <w:r w:rsidRPr="00B875F2">
        <w:rPr>
          <w:rFonts w:ascii="Arial" w:hAnsi="Arial" w:cs="Arial"/>
          <w:b/>
          <w:bCs/>
        </w:rPr>
        <w:t xml:space="preserve">tatistical </w:t>
      </w:r>
      <w:r w:rsidR="00B875F2">
        <w:rPr>
          <w:rFonts w:ascii="Arial" w:hAnsi="Arial" w:cs="Arial"/>
          <w:b/>
          <w:bCs/>
        </w:rPr>
        <w:t>C</w:t>
      </w:r>
      <w:r w:rsidRPr="00B875F2">
        <w:rPr>
          <w:rFonts w:ascii="Arial" w:hAnsi="Arial" w:cs="Arial"/>
          <w:b/>
          <w:bCs/>
        </w:rPr>
        <w:t>onsider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A2115A" w:rsidRPr="00E973A8" w14:paraId="6C234E8E" w14:textId="77777777" w:rsidTr="00F554E3">
        <w:tc>
          <w:tcPr>
            <w:tcW w:w="9060" w:type="dxa"/>
          </w:tcPr>
          <w:p w14:paraId="0DF431B3" w14:textId="77777777" w:rsidR="00A2115A" w:rsidRPr="00E973A8" w:rsidRDefault="00A2115A" w:rsidP="00F554E3">
            <w:pPr>
              <w:pStyle w:val="ListParagraph"/>
              <w:ind w:left="0"/>
              <w:rPr>
                <w:rFonts w:cs="Arial"/>
                <w:u w:val="single"/>
              </w:rPr>
            </w:pPr>
          </w:p>
        </w:tc>
      </w:tr>
    </w:tbl>
    <w:p w14:paraId="21899613" w14:textId="77777777" w:rsidR="00A2115A" w:rsidRPr="00E973A8" w:rsidRDefault="00A2115A" w:rsidP="00A2115A">
      <w:pPr>
        <w:spacing w:line="360" w:lineRule="auto"/>
        <w:rPr>
          <w:rFonts w:ascii="Arial" w:hAnsi="Arial" w:cs="Arial"/>
        </w:rPr>
      </w:pPr>
    </w:p>
    <w:p w14:paraId="364F0D60" w14:textId="77777777" w:rsidR="00A2115A" w:rsidRDefault="00A2115A" w:rsidP="00A2115A">
      <w:pPr>
        <w:spacing w:line="360" w:lineRule="auto"/>
        <w:rPr>
          <w:rFonts w:ascii="Arial" w:hAnsi="Arial" w:cs="Arial"/>
        </w:rPr>
      </w:pPr>
      <w:r w:rsidRPr="00B875F2">
        <w:rPr>
          <w:rFonts w:ascii="Arial" w:hAnsi="Arial" w:cs="Arial"/>
          <w:b/>
          <w:bCs/>
        </w:rPr>
        <w:t>Budget</w:t>
      </w:r>
      <w:r w:rsidRPr="00E973A8">
        <w:rPr>
          <w:rFonts w:ascii="Arial" w:hAnsi="Arial" w:cs="Arial"/>
        </w:rPr>
        <w:t xml:space="preserve"> </w:t>
      </w:r>
      <w:r w:rsidRPr="00B875F2">
        <w:rPr>
          <w:rFonts w:ascii="Arial" w:hAnsi="Arial" w:cs="Arial"/>
          <w:i/>
          <w:iCs/>
          <w:sz w:val="20"/>
          <w:szCs w:val="20"/>
        </w:rPr>
        <w:t>(max 1 page)</w:t>
      </w:r>
    </w:p>
    <w:p w14:paraId="70E8B6F6" w14:textId="77777777" w:rsidR="00B875F2" w:rsidRDefault="00B875F2" w:rsidP="00A2115A">
      <w:pPr>
        <w:spacing w:line="360" w:lineRule="auto"/>
        <w:rPr>
          <w:rFonts w:ascii="Arial" w:hAnsi="Arial" w:cs="Arial"/>
        </w:rPr>
      </w:pPr>
    </w:p>
    <w:p w14:paraId="2C007CC6" w14:textId="77777777" w:rsidR="0068003A" w:rsidRPr="00E973A8" w:rsidRDefault="0068003A" w:rsidP="00A2115A">
      <w:pPr>
        <w:spacing w:line="360" w:lineRule="auto"/>
        <w:rPr>
          <w:rFonts w:ascii="Arial" w:hAnsi="Arial" w:cs="Arial"/>
        </w:rPr>
      </w:pPr>
    </w:p>
    <w:p w14:paraId="11C0F7BD" w14:textId="77777777" w:rsidR="00A2115A" w:rsidRPr="00E973A8" w:rsidRDefault="00A2115A" w:rsidP="00A2115A">
      <w:pPr>
        <w:spacing w:line="360" w:lineRule="auto"/>
        <w:ind w:left="-993" w:right="-947"/>
        <w:rPr>
          <w:rFonts w:ascii="Arial" w:hAnsi="Arial" w:cs="Arial"/>
        </w:rPr>
      </w:pPr>
    </w:p>
    <w:p w14:paraId="6E9B0AD3" w14:textId="77777777" w:rsidR="003F3B36" w:rsidRPr="00A2115A" w:rsidRDefault="003F3B36" w:rsidP="00A2115A"/>
    <w:sectPr w:rsidR="003F3B36" w:rsidRPr="00A2115A" w:rsidSect="00E861D4">
      <w:headerReference w:type="default" r:id="rId9"/>
      <w:pgSz w:w="11900" w:h="16820"/>
      <w:pgMar w:top="3134" w:right="1440" w:bottom="138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8138E" w14:textId="77777777" w:rsidR="00764ED4" w:rsidRDefault="00764ED4" w:rsidP="003F3B36">
      <w:r>
        <w:separator/>
      </w:r>
    </w:p>
  </w:endnote>
  <w:endnote w:type="continuationSeparator" w:id="0">
    <w:p w14:paraId="7CC9E4BC" w14:textId="77777777" w:rsidR="00764ED4" w:rsidRDefault="00764ED4" w:rsidP="003F3B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C986E" w14:textId="77777777" w:rsidR="00764ED4" w:rsidRDefault="00764ED4" w:rsidP="003F3B36">
      <w:r>
        <w:separator/>
      </w:r>
    </w:p>
  </w:footnote>
  <w:footnote w:type="continuationSeparator" w:id="0">
    <w:p w14:paraId="1DC7FC2A" w14:textId="77777777" w:rsidR="00764ED4" w:rsidRDefault="00764ED4" w:rsidP="003F3B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F6888" w14:textId="740D6EAD" w:rsidR="003F3B36" w:rsidRDefault="00E861D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25BEA65" wp14:editId="576FD997">
          <wp:simplePos x="0" y="0"/>
          <wp:positionH relativeFrom="column">
            <wp:posOffset>-914400</wp:posOffset>
          </wp:positionH>
          <wp:positionV relativeFrom="paragraph">
            <wp:posOffset>-462929</wp:posOffset>
          </wp:positionV>
          <wp:extent cx="7575504" cy="10707796"/>
          <wp:effectExtent l="0" t="0" r="0" b="0"/>
          <wp:wrapNone/>
          <wp:docPr id="1320159049" name="Picture 1" descr="A picture containing text, screenshot, font,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20159049" name="Picture 1" descr="A picture containing text, screenshot, font,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6891" cy="107238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sDSxNLQwN7IwMTJS0lEKTi0uzszPAykwqQUANYLZTywAAAA="/>
  </w:docVars>
  <w:rsids>
    <w:rsidRoot w:val="003F3B36"/>
    <w:rsid w:val="002C7CE4"/>
    <w:rsid w:val="003D27A4"/>
    <w:rsid w:val="003F3B36"/>
    <w:rsid w:val="00491ED8"/>
    <w:rsid w:val="0049775F"/>
    <w:rsid w:val="00500CEB"/>
    <w:rsid w:val="00560A76"/>
    <w:rsid w:val="005964F5"/>
    <w:rsid w:val="005C4059"/>
    <w:rsid w:val="005D7148"/>
    <w:rsid w:val="00674059"/>
    <w:rsid w:val="0068003A"/>
    <w:rsid w:val="00764ED4"/>
    <w:rsid w:val="00770B39"/>
    <w:rsid w:val="007E08CF"/>
    <w:rsid w:val="008A697C"/>
    <w:rsid w:val="00960548"/>
    <w:rsid w:val="0098064E"/>
    <w:rsid w:val="00A2115A"/>
    <w:rsid w:val="00A249E9"/>
    <w:rsid w:val="00A4566E"/>
    <w:rsid w:val="00B875F2"/>
    <w:rsid w:val="00BE0F22"/>
    <w:rsid w:val="00C35837"/>
    <w:rsid w:val="00C93CA0"/>
    <w:rsid w:val="00D20358"/>
    <w:rsid w:val="00DB4968"/>
    <w:rsid w:val="00E314C0"/>
    <w:rsid w:val="00E418D8"/>
    <w:rsid w:val="00E861D4"/>
    <w:rsid w:val="00F23AF8"/>
    <w:rsid w:val="00FA08BB"/>
    <w:rsid w:val="00FC0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F97C78"/>
  <w15:chartTrackingRefBased/>
  <w15:docId w15:val="{9C5A5660-201E-6843-A4AC-6497037B6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B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3B36"/>
  </w:style>
  <w:style w:type="paragraph" w:styleId="Footer">
    <w:name w:val="footer"/>
    <w:basedOn w:val="Normal"/>
    <w:link w:val="FooterChar"/>
    <w:uiPriority w:val="99"/>
    <w:unhideWhenUsed/>
    <w:rsid w:val="003F3B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3B36"/>
  </w:style>
  <w:style w:type="paragraph" w:styleId="ListParagraph">
    <w:name w:val="List Paragraph"/>
    <w:basedOn w:val="Normal"/>
    <w:uiPriority w:val="34"/>
    <w:qFormat/>
    <w:rsid w:val="00A2115A"/>
    <w:pPr>
      <w:spacing w:line="360" w:lineRule="auto"/>
      <w:ind w:left="720"/>
      <w:contextualSpacing/>
    </w:pPr>
    <w:rPr>
      <w:rFonts w:ascii="Arial" w:eastAsiaTheme="minorHAnsi" w:hAnsi="Arial"/>
      <w:szCs w:val="22"/>
      <w:lang w:val="en-AU" w:bidi="ar-SA"/>
    </w:rPr>
  </w:style>
  <w:style w:type="table" w:styleId="TableGrid">
    <w:name w:val="Table Grid"/>
    <w:basedOn w:val="TableNormal"/>
    <w:uiPriority w:val="39"/>
    <w:rsid w:val="00A2115A"/>
    <w:rPr>
      <w:sz w:val="22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60548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Kenes Document" ma:contentTypeID="0x01010037EA2DD516505C4D92B92F8677CFB68500D5B4F3DF570E414E8A75AD38F31EC98D" ma:contentTypeVersion="10" ma:contentTypeDescription="" ma:contentTypeScope="" ma:versionID="d9175755c539167ceade24ad43e060aa">
  <xsd:schema xmlns:xsd="http://www.w3.org/2001/XMLSchema" xmlns:xs="http://www.w3.org/2001/XMLSchema" xmlns:p="http://schemas.microsoft.com/office/2006/metadata/properties" xmlns:ns1="http://schemas.microsoft.com/sharepoint/v3" xmlns:ns2="eb3f7de7-c935-4ca6-a12c-1f73773710ec" xmlns:ns3="bacdd9c4-4abb-4eac-9f2a-850ca2ff1ed4" targetNamespace="http://schemas.microsoft.com/office/2006/metadata/properties" ma:root="true" ma:fieldsID="f77fcb7808195c8e206494ae606da534" ns1:_="" ns2:_="" ns3:_="">
    <xsd:import namespace="http://schemas.microsoft.com/sharepoint/v3"/>
    <xsd:import namespace="eb3f7de7-c935-4ca6-a12c-1f73773710ec"/>
    <xsd:import namespace="bacdd9c4-4abb-4eac-9f2a-850ca2ff1ed4"/>
    <xsd:element name="properties">
      <xsd:complexType>
        <xsd:sequence>
          <xsd:element name="documentManagement">
            <xsd:complexType>
              <xsd:all>
                <xsd:element ref="ns2:FolderID" minOccurs="0"/>
                <xsd:element ref="ns2:KenesDocumentTypeId" minOccurs="0"/>
                <xsd:element ref="ns2:Confidential1" minOccurs="0"/>
                <xsd:element ref="ns2:Final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f7de7-c935-4ca6-a12c-1f73773710ec" elementFormDefault="qualified">
    <xsd:import namespace="http://schemas.microsoft.com/office/2006/documentManagement/types"/>
    <xsd:import namespace="http://schemas.microsoft.com/office/infopath/2007/PartnerControls"/>
    <xsd:element name="FolderID" ma:index="2" nillable="true" ma:displayName="FolderID" ma:list="{62b5239b-3564-444d-88a9-03f6d13d411f}" ma:internalName="FolderID" ma:showField="Title" ma:web="eb3f7de7-c935-4ca6-a12c-1f73773710ec">
      <xsd:simpleType>
        <xsd:restriction base="dms:Lookup"/>
      </xsd:simpleType>
    </xsd:element>
    <xsd:element name="KenesDocumentTypeId" ma:index="3" nillable="true" ma:displayName="KenesDocumentTypeId" ma:list="{5ca2ab15-5c4e-45db-95e6-5cb4dd45d1b1}" ma:internalName="KenesDocumentTypeId" ma:showField="Title" ma:web="eb3f7de7-c935-4ca6-a12c-1f73773710ec">
      <xsd:simpleType>
        <xsd:restriction base="dms:Lookup"/>
      </xsd:simpleType>
    </xsd:element>
    <xsd:element name="Confidential1" ma:index="4" nillable="true" ma:displayName="Confidential" ma:default="0" ma:internalName="Confidential1">
      <xsd:simpleType>
        <xsd:restriction base="dms:Boolean"/>
      </xsd:simpleType>
    </xsd:element>
    <xsd:element name="Final" ma:index="5" nillable="true" ma:displayName="Final" ma:default="0" ma:internalName="Final">
      <xsd:simpleType>
        <xsd:restriction base="dms:Boolean"/>
      </xsd:simpleType>
    </xsd:element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eb20398-0988-4e55-b57f-05d62d7b8281}" ma:internalName="TaxCatchAll" ma:showField="CatchAllData" ma:web="eb3f7de7-c935-4ca6-a12c-1f73773710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cdd9c4-4abb-4eac-9f2a-850ca2ff1e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20c72ca-3d5e-4053-bfc4-d5117e56c9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FolderID xmlns="eb3f7de7-c935-4ca6-a12c-1f73773710ec" xsi:nil="true"/>
    <KenesDocumentTypeId xmlns="eb3f7de7-c935-4ca6-a12c-1f73773710ec" xsi:nil="true"/>
    <TaxCatchAll xmlns="eb3f7de7-c935-4ca6-a12c-1f73773710ec" xsi:nil="true"/>
    <_ip_UnifiedCompliancePolicyProperties xmlns="http://schemas.microsoft.com/sharepoint/v3" xsi:nil="true"/>
    <Confidential1 xmlns="eb3f7de7-c935-4ca6-a12c-1f73773710ec">false</Confidential1>
    <Final xmlns="eb3f7de7-c935-4ca6-a12c-1f73773710ec">false</Final>
    <lcf76f155ced4ddcb4097134ff3c332f xmlns="bacdd9c4-4abb-4eac-9f2a-850ca2ff1ed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0FF729-6504-49D5-8606-9C58B7627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b3f7de7-c935-4ca6-a12c-1f73773710ec"/>
    <ds:schemaRef ds:uri="bacdd9c4-4abb-4eac-9f2a-850ca2ff1e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C9D16B-62AD-47C9-823C-8E7A67C5926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b3f7de7-c935-4ca6-a12c-1f73773710ec"/>
    <ds:schemaRef ds:uri="bacdd9c4-4abb-4eac-9f2a-850ca2ff1ed4"/>
  </ds:schemaRefs>
</ds:datastoreItem>
</file>

<file path=customXml/itemProps3.xml><?xml version="1.0" encoding="utf-8"?>
<ds:datastoreItem xmlns:ds="http://schemas.openxmlformats.org/officeDocument/2006/customXml" ds:itemID="{1C41AE90-210F-4569-97BF-3345F01A41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</Words>
  <Characters>323</Characters>
  <Application>Microsoft Office Word</Application>
  <DocSecurity>0</DocSecurity>
  <Lines>38</Lines>
  <Paragraphs>14</Paragraphs>
  <ScaleCrop>false</ScaleCrop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chroeder</dc:creator>
  <cp:keywords/>
  <dc:description/>
  <cp:lastModifiedBy>Valentina Danielsen</cp:lastModifiedBy>
  <cp:revision>4</cp:revision>
  <dcterms:created xsi:type="dcterms:W3CDTF">2023-10-30T06:01:00Z</dcterms:created>
  <dcterms:modified xsi:type="dcterms:W3CDTF">2023-11-09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EA2DD516505C4D92B92F8677CFB68500D5B4F3DF570E414E8A75AD38F31EC98D</vt:lpwstr>
  </property>
  <property fmtid="{D5CDD505-2E9C-101B-9397-08002B2CF9AE}" pid="3" name="GrammarlyDocumentId">
    <vt:lpwstr>c7885223b0a3433ba7ed7d6a3950f60b8cc17405acc09977526d7a9d340fab75</vt:lpwstr>
  </property>
</Properties>
</file>